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63a6875606b916c13316dcca3a091fae6c04876"/>
    <w:p>
      <w:pPr>
        <w:pStyle w:val="Heading1"/>
      </w:pPr>
      <w:r>
        <w:t xml:space="preserve">Cover Letter for UX UI Designer Position in Spain Madrid</w:t>
      </w:r>
    </w:p>
    <w:p>
      <w:pPr>
        <w:pStyle w:val="FirstParagraph"/>
      </w:pPr>
      <w:r>
        <w:t xml:space="preserve">Dear [Hiring Manager's Name],</w:t>
      </w:r>
    </w:p>
    <w:p>
      <w:pPr>
        <w:pStyle w:val="BodyText"/>
      </w:pPr>
      <w:r>
        <w:t xml:space="preserve">I am writing to express my enthusiastic interest in the UX/UI Designer position at your organization, specifically within the vibrant tech ecosystem of Spain Madrid. As a dedicated professional with a passion for creating intuitive digital experiences, I am eager to contribute my skills and creativity to a company that values innovation and user-centered design. With a deep understanding of the unique challenges and opportunities in the Spanish market, I am confident that my background in UX/UI design will align seamlessly with your team's goals.</w:t>
      </w:r>
    </w:p>
    <w:p>
      <w:pPr>
        <w:pStyle w:val="BodyText"/>
      </w:pPr>
      <w:r>
        <w:t xml:space="preserve">As a UX/UI Designer, I have spent years refining my ability to bridge the gap between technology and human interaction. My expertise lies in crafting digital products that are not only aesthetically pleasing but also functionally effective. In Spain Madrid, where the tech industry is rapidly evolving and user expectations are high, I believe my experience in designing for diverse audiences will be a valuable asset. The city’s blend of tradition and modernity creates a unique environment for innovation, and I am excited about the opportunity to contribute to projects that reflect this dynamic spirit.</w:t>
      </w:r>
    </w:p>
    <w:p>
      <w:pPr>
        <w:pStyle w:val="BodyText"/>
      </w:pPr>
      <w:r>
        <w:t xml:space="preserve">Throughout my career, I have focused on understanding user needs through research, prototyping, and iterative testing. My work has consistently prioritized accessibility, usability, and emotional engagement—principles that are especially critical in a market as culturally rich as Spain. Whether designing for mobile applications or web platforms, I strive to create solutions that resonate with users on both a functional and emotional level. For example, in my previous role at [Previous Company Name], I led the redesign of a financial app for Spanish users, which resulted in a 30% increase in user retention by simplifying navigation and incorporating local cultural references into the interface.</w:t>
      </w:r>
    </w:p>
    <w:p>
      <w:pPr>
        <w:pStyle w:val="BodyText"/>
      </w:pPr>
      <w:r>
        <w:t xml:space="preserve">Spain Madrid is home to some of the most forward-thinking startups and established companies in Europe, and I am particularly drawn to your organization’s commitment to excellence. The city’s growing reputation as a hub for tech innovation has inspired me to seek opportunities where I can collaborate with teams that share my vision of creating meaningful digital experiences. My portfolio includes projects that have addressed the specific needs of Spanish users, such as designing multilingual interfaces and optimizing for local mobile usage patterns. These experiences have equipped me with the cultural sensitivity and technical skills required to thrive in Madrid’s fast-paced environment.</w:t>
      </w:r>
    </w:p>
    <w:p>
      <w:pPr>
        <w:pStyle w:val="BodyText"/>
      </w:pPr>
      <w:r>
        <w:t xml:space="preserve">In addition to my design expertise, I bring a strong foundation in user research and analytics. I am proficient in tools like Figma, Adobe XD, and Sketch, which allow me to translate insights into actionable designs. My ability to collaborate with cross-functional teams—ranging from developers to marketing professionals—ensures that every project is delivered on time and meets both business and user goals. In Spain Madrid, where teamwork is often the cornerstone of successful projects, I am confident in my ability to contribute effectively to your team’s success.</w:t>
      </w:r>
    </w:p>
    <w:p>
      <w:pPr>
        <w:pStyle w:val="BodyText"/>
      </w:pPr>
      <w:r>
        <w:t xml:space="preserve">What excites me most about this opportunity is the chance to work in a city that values creativity and innovation. Madrid’s thriving startup scene and established tech companies provide a fertile ground for groundbreaking ideas. I am particularly interested in how UX/UI design can drive user engagement and business growth in this region, and I would be thrilled to bring my skills to your organization. My goal is not only to create beautiful designs but also to solve real-world problems that matter to users in Spain and beyond.</w:t>
      </w:r>
    </w:p>
    <w:p>
      <w:pPr>
        <w:pStyle w:val="BodyText"/>
      </w:pPr>
      <w:r>
        <w:t xml:space="preserve">As a UX UI Designer, I understand the importance of staying ahead of industry trends while remaining grounded in user needs. In Spain Madrid, where digital transformation is reshaping industries, I am committed to delivering solutions that are both cutting-edge and user-friendly. Whether it’s optimizing mobile experiences for Spanish users or designing interfaces that reflect local aesthetics, I approach every project with a focus on quality and impact.</w:t>
      </w:r>
    </w:p>
    <w:p>
      <w:pPr>
        <w:pStyle w:val="BodyText"/>
      </w:pPr>
      <w:r>
        <w:t xml:space="preserve">I would welcome the opportunity to discuss how my background, skills, and passion for UX/UI design align with your organization’s vision. Thank you for considering my application. I am eager to contribute to your team and help shape the future of digital experiences in Spain Madrid.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Spain Madrid</dc:title>
  <dc:creator/>
  <dc:language>en</dc:language>
  <cp:keywords/>
  <dcterms:created xsi:type="dcterms:W3CDTF">2026-07-23T12:30:29Z</dcterms:created>
  <dcterms:modified xsi:type="dcterms:W3CDTF">2026-07-23T12:30:29Z</dcterms:modified>
</cp:coreProperties>
</file>

<file path=docProps/custom.xml><?xml version="1.0" encoding="utf-8"?>
<Properties xmlns="http://schemas.openxmlformats.org/officeDocument/2006/custom-properties" xmlns:vt="http://schemas.openxmlformats.org/officeDocument/2006/docPropsVTypes"/>
</file>